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C9D8F" w14:textId="4BD39EB4" w:rsidR="00FA3AE1" w:rsidRDefault="00FA3AE1" w:rsidP="00FA3AE1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59E8CC62" wp14:editId="107C491E">
            <wp:extent cx="678308" cy="666750"/>
            <wp:effectExtent l="0" t="0" r="7620" b="0"/>
            <wp:docPr id="563038653" name="Picture 563038653" descr="cid:image001.png@01D4F3A9.11EDD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png@01D4F3A9.11EDD990"/>
                    <pic:cNvPicPr>
                      <a:picLocks noChangeAspect="1" noChangeArrowheads="1"/>
                    </pic:cNvPicPr>
                  </pic:nvPicPr>
                  <pic:blipFill>
                    <a:blip r:embed="rId5" r:link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260" cy="6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 xml:space="preserve">                             </w:t>
      </w:r>
      <w:r>
        <w:rPr>
          <w:noProof/>
        </w:rPr>
        <w:drawing>
          <wp:inline distT="0" distB="0" distL="0" distR="0" wp14:anchorId="381D2C17" wp14:editId="52313DC7">
            <wp:extent cx="2626225" cy="790575"/>
            <wp:effectExtent l="0" t="0" r="3175" b="0"/>
            <wp:docPr id="8333892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252" cy="791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0A2EE18" w14:textId="77777777" w:rsidR="005B48C9" w:rsidRDefault="005B48C9" w:rsidP="005B48C9">
      <w:pPr>
        <w:jc w:val="center"/>
        <w:rPr>
          <w:noProof/>
        </w:rPr>
      </w:pPr>
      <w:r>
        <w:rPr>
          <w:noProof/>
        </w:rPr>
        <w:t>110 Series Mounting Recommendation</w:t>
      </w:r>
    </w:p>
    <w:p w14:paraId="72A5DAA0" w14:textId="193C9504" w:rsidR="00FA3AE1" w:rsidRDefault="00FA3AE1" w:rsidP="00FA3AE1">
      <w:pPr>
        <w:jc w:val="center"/>
      </w:pPr>
    </w:p>
    <w:p w14:paraId="7A697A47" w14:textId="3B84F133" w:rsidR="005B48C9" w:rsidRDefault="005B48C9" w:rsidP="00FA3AE1">
      <w:pPr>
        <w:jc w:val="center"/>
      </w:pPr>
      <w:r>
        <w:rPr>
          <w:noProof/>
        </w:rPr>
        <w:drawing>
          <wp:inline distT="0" distB="0" distL="0" distR="0" wp14:anchorId="762611A8" wp14:editId="73E998EA">
            <wp:extent cx="6858000" cy="4290695"/>
            <wp:effectExtent l="0" t="0" r="0" b="0"/>
            <wp:docPr id="16543474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04693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9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8"/>
        <w:gridCol w:w="4860"/>
      </w:tblGrid>
      <w:tr w:rsidR="00FA3AE1" w:rsidRPr="009C444D" w14:paraId="2232EFA1" w14:textId="77777777" w:rsidTr="0095670D">
        <w:tc>
          <w:tcPr>
            <w:tcW w:w="5058" w:type="dxa"/>
          </w:tcPr>
          <w:p w14:paraId="5FC11B3E" w14:textId="77777777" w:rsidR="00FA3AE1" w:rsidRPr="00EA4FB7" w:rsidRDefault="00FA3AE1" w:rsidP="0095670D">
            <w:pPr>
              <w:ind w:left="45"/>
              <w:rPr>
                <w:b/>
                <w:sz w:val="28"/>
                <w:szCs w:val="28"/>
              </w:rPr>
            </w:pPr>
            <w:r w:rsidRPr="00EA4FB7">
              <w:rPr>
                <w:b/>
                <w:sz w:val="28"/>
                <w:szCs w:val="28"/>
              </w:rPr>
              <w:t xml:space="preserve">Features </w:t>
            </w:r>
          </w:p>
        </w:tc>
        <w:tc>
          <w:tcPr>
            <w:tcW w:w="4860" w:type="dxa"/>
          </w:tcPr>
          <w:p w14:paraId="0E3F01C1" w14:textId="77777777" w:rsidR="00FA3AE1" w:rsidRPr="00EA4FB7" w:rsidRDefault="00FA3AE1" w:rsidP="0095670D">
            <w:pPr>
              <w:rPr>
                <w:b/>
                <w:sz w:val="28"/>
                <w:szCs w:val="28"/>
              </w:rPr>
            </w:pPr>
            <w:r w:rsidRPr="00EA4FB7">
              <w:rPr>
                <w:b/>
                <w:sz w:val="28"/>
                <w:szCs w:val="28"/>
              </w:rPr>
              <w:t xml:space="preserve">Common Applications </w:t>
            </w:r>
          </w:p>
        </w:tc>
      </w:tr>
      <w:tr w:rsidR="00FA3AE1" w:rsidRPr="009C444D" w14:paraId="56312429" w14:textId="77777777" w:rsidTr="0095670D">
        <w:tc>
          <w:tcPr>
            <w:tcW w:w="5058" w:type="dxa"/>
          </w:tcPr>
          <w:p w14:paraId="171FB4E7" w14:textId="77777777" w:rsidR="00FA3AE1" w:rsidRPr="009C444D" w:rsidRDefault="00FA3AE1" w:rsidP="0095670D">
            <w:pPr>
              <w:ind w:left="45"/>
              <w:rPr>
                <w:b/>
              </w:rPr>
            </w:pPr>
            <w:r>
              <w:rPr>
                <w:b/>
              </w:rPr>
              <w:t xml:space="preserve">1”-Axles. </w:t>
            </w:r>
          </w:p>
        </w:tc>
        <w:tc>
          <w:tcPr>
            <w:tcW w:w="4860" w:type="dxa"/>
            <w:vMerge w:val="restart"/>
          </w:tcPr>
          <w:p w14:paraId="366BCB59" w14:textId="77777777" w:rsidR="00FA3AE1" w:rsidRPr="009C444D" w:rsidRDefault="00FA3AE1" w:rsidP="0095670D">
            <w:pPr>
              <w:rPr>
                <w:b/>
              </w:rPr>
            </w:pPr>
            <w:r w:rsidRPr="009C444D">
              <w:rPr>
                <w:b/>
              </w:rPr>
              <w:t xml:space="preserve">In Plant </w:t>
            </w:r>
            <w:r>
              <w:rPr>
                <w:b/>
              </w:rPr>
              <w:t>Drives Conveyers to Mixing Machines</w:t>
            </w:r>
          </w:p>
          <w:p w14:paraId="6064EF78" w14:textId="77777777" w:rsidR="00FA3AE1" w:rsidRPr="009C444D" w:rsidRDefault="00FA3AE1" w:rsidP="0095670D">
            <w:pPr>
              <w:rPr>
                <w:b/>
              </w:rPr>
            </w:pPr>
            <w:r w:rsidRPr="009C444D">
              <w:rPr>
                <w:b/>
                <w:bCs/>
              </w:rPr>
              <w:t>Utility Vehicle</w:t>
            </w:r>
          </w:p>
          <w:p w14:paraId="1B43BC24" w14:textId="77777777" w:rsidR="00FA3AE1" w:rsidRPr="009C444D" w:rsidRDefault="00FA3AE1" w:rsidP="0095670D">
            <w:pPr>
              <w:rPr>
                <w:b/>
              </w:rPr>
            </w:pPr>
            <w:r w:rsidRPr="009C444D">
              <w:rPr>
                <w:b/>
                <w:bCs/>
              </w:rPr>
              <w:t xml:space="preserve">Go Kart </w:t>
            </w:r>
          </w:p>
          <w:p w14:paraId="109579FD" w14:textId="77777777" w:rsidR="00FA3AE1" w:rsidRPr="009C444D" w:rsidRDefault="00FA3AE1" w:rsidP="0095670D">
            <w:pPr>
              <w:rPr>
                <w:b/>
              </w:rPr>
            </w:pPr>
            <w:r w:rsidRPr="009C444D">
              <w:rPr>
                <w:b/>
                <w:bCs/>
              </w:rPr>
              <w:t xml:space="preserve">E-Drives </w:t>
            </w:r>
          </w:p>
          <w:p w14:paraId="51758845" w14:textId="77777777" w:rsidR="00FA3AE1" w:rsidRPr="009C444D" w:rsidRDefault="00FA3AE1" w:rsidP="0095670D">
            <w:pPr>
              <w:rPr>
                <w:b/>
              </w:rPr>
            </w:pPr>
            <w:r w:rsidRPr="009C444D">
              <w:rPr>
                <w:b/>
                <w:bCs/>
              </w:rPr>
              <w:t xml:space="preserve">Snow Blade/Blower </w:t>
            </w:r>
          </w:p>
          <w:p w14:paraId="24F9A319" w14:textId="77777777" w:rsidR="00FA3AE1" w:rsidRPr="009C444D" w:rsidRDefault="00FA3AE1" w:rsidP="0095670D">
            <w:pPr>
              <w:rPr>
                <w:b/>
              </w:rPr>
            </w:pPr>
            <w:r w:rsidRPr="009C444D">
              <w:rPr>
                <w:b/>
                <w:bCs/>
              </w:rPr>
              <w:t xml:space="preserve">Pedi Cab-Bicycle </w:t>
            </w:r>
          </w:p>
          <w:p w14:paraId="17F2BC5E" w14:textId="77777777" w:rsidR="00FA3AE1" w:rsidRPr="009C444D" w:rsidRDefault="00FA3AE1" w:rsidP="0095670D">
            <w:pPr>
              <w:rPr>
                <w:b/>
              </w:rPr>
            </w:pPr>
          </w:p>
        </w:tc>
      </w:tr>
      <w:tr w:rsidR="00FA3AE1" w:rsidRPr="009C444D" w14:paraId="30BC6F10" w14:textId="77777777" w:rsidTr="0095670D">
        <w:tc>
          <w:tcPr>
            <w:tcW w:w="5058" w:type="dxa"/>
          </w:tcPr>
          <w:p w14:paraId="364513B5" w14:textId="6BF44B72" w:rsidR="00FA3AE1" w:rsidRPr="009C444D" w:rsidRDefault="00FA3AE1" w:rsidP="0095670D">
            <w:pPr>
              <w:ind w:left="45"/>
              <w:rPr>
                <w:b/>
              </w:rPr>
            </w:pPr>
            <w:r w:rsidRPr="009C444D">
              <w:rPr>
                <w:b/>
              </w:rPr>
              <w:t xml:space="preserve">Torque capacity </w:t>
            </w:r>
            <w:r w:rsidR="00222A04">
              <w:rPr>
                <w:b/>
              </w:rPr>
              <w:t>225</w:t>
            </w:r>
            <w:r w:rsidRPr="009C444D">
              <w:rPr>
                <w:b/>
              </w:rPr>
              <w:t xml:space="preserve"> Ft. Lbs.</w:t>
            </w:r>
          </w:p>
        </w:tc>
        <w:tc>
          <w:tcPr>
            <w:tcW w:w="4860" w:type="dxa"/>
            <w:vMerge/>
          </w:tcPr>
          <w:p w14:paraId="1311E64A" w14:textId="77777777" w:rsidR="00FA3AE1" w:rsidRPr="009C444D" w:rsidRDefault="00FA3AE1" w:rsidP="0095670D">
            <w:pPr>
              <w:rPr>
                <w:b/>
              </w:rPr>
            </w:pPr>
          </w:p>
        </w:tc>
      </w:tr>
      <w:tr w:rsidR="00FA3AE1" w:rsidRPr="009C444D" w14:paraId="7A09C2D5" w14:textId="77777777" w:rsidTr="0095670D">
        <w:tc>
          <w:tcPr>
            <w:tcW w:w="5058" w:type="dxa"/>
          </w:tcPr>
          <w:p w14:paraId="47FD8BE8" w14:textId="77777777" w:rsidR="00FA3AE1" w:rsidRPr="009C444D" w:rsidRDefault="00FA3AE1" w:rsidP="0095670D">
            <w:pPr>
              <w:rPr>
                <w:b/>
              </w:rPr>
            </w:pPr>
            <w:r w:rsidRPr="009C444D">
              <w:rPr>
                <w:b/>
              </w:rPr>
              <w:t>Weight over axles dependent on customer supplied pillow block bearings</w:t>
            </w:r>
            <w:r>
              <w:rPr>
                <w:b/>
              </w:rPr>
              <w:t xml:space="preserve"> 6</w:t>
            </w:r>
            <w:r w:rsidRPr="009C444D">
              <w:rPr>
                <w:b/>
              </w:rPr>
              <w:t xml:space="preserve">00 lbs.  </w:t>
            </w:r>
          </w:p>
        </w:tc>
        <w:tc>
          <w:tcPr>
            <w:tcW w:w="4860" w:type="dxa"/>
            <w:vMerge/>
          </w:tcPr>
          <w:p w14:paraId="64ED2DFA" w14:textId="77777777" w:rsidR="00FA3AE1" w:rsidRPr="009C444D" w:rsidRDefault="00FA3AE1" w:rsidP="0095670D">
            <w:pPr>
              <w:rPr>
                <w:b/>
              </w:rPr>
            </w:pPr>
          </w:p>
        </w:tc>
      </w:tr>
    </w:tbl>
    <w:p w14:paraId="63845E9C" w14:textId="77777777" w:rsidR="00FA3AE1" w:rsidRDefault="00FA3AE1" w:rsidP="00FA3AE1">
      <w:pPr>
        <w:ind w:left="2880" w:firstLine="720"/>
        <w:rPr>
          <w:b/>
          <w:sz w:val="28"/>
          <w:szCs w:val="28"/>
        </w:rPr>
      </w:pPr>
    </w:p>
    <w:p w14:paraId="6F9C173C" w14:textId="48AE1588" w:rsidR="00E87C83" w:rsidRDefault="00E87C83">
      <w:pPr>
        <w:rPr>
          <w:b/>
          <w:sz w:val="28"/>
          <w:szCs w:val="28"/>
        </w:rPr>
      </w:pPr>
    </w:p>
    <w:sectPr w:rsidR="00E87C83" w:rsidSect="0037395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566A2E"/>
    <w:multiLevelType w:val="hybridMultilevel"/>
    <w:tmpl w:val="453683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697A79"/>
    <w:multiLevelType w:val="hybridMultilevel"/>
    <w:tmpl w:val="A7AAAF4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470005A0"/>
    <w:multiLevelType w:val="hybridMultilevel"/>
    <w:tmpl w:val="E41A57C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55C94BEE"/>
    <w:multiLevelType w:val="hybridMultilevel"/>
    <w:tmpl w:val="7C369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101871">
    <w:abstractNumId w:val="2"/>
  </w:num>
  <w:num w:numId="2" w16cid:durableId="586422644">
    <w:abstractNumId w:val="1"/>
  </w:num>
  <w:num w:numId="3" w16cid:durableId="1521159338">
    <w:abstractNumId w:val="0"/>
  </w:num>
  <w:num w:numId="4" w16cid:durableId="20794786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jM0MjQ1sDA2NDRV0lEKTi0uzszPAykwqgUAmqdj/iwAAAA="/>
  </w:docVars>
  <w:rsids>
    <w:rsidRoot w:val="00A87EA3"/>
    <w:rsid w:val="0002388F"/>
    <w:rsid w:val="000611FD"/>
    <w:rsid w:val="00065F9C"/>
    <w:rsid w:val="00141BAC"/>
    <w:rsid w:val="0019002F"/>
    <w:rsid w:val="001E3ADB"/>
    <w:rsid w:val="00206D05"/>
    <w:rsid w:val="0021742F"/>
    <w:rsid w:val="00222A04"/>
    <w:rsid w:val="00224F9E"/>
    <w:rsid w:val="002604AA"/>
    <w:rsid w:val="00287340"/>
    <w:rsid w:val="00297D6F"/>
    <w:rsid w:val="002A2FC6"/>
    <w:rsid w:val="002B0572"/>
    <w:rsid w:val="00302FEB"/>
    <w:rsid w:val="00331D87"/>
    <w:rsid w:val="0036527F"/>
    <w:rsid w:val="00366CD3"/>
    <w:rsid w:val="0037395E"/>
    <w:rsid w:val="003B46D6"/>
    <w:rsid w:val="00413736"/>
    <w:rsid w:val="00470355"/>
    <w:rsid w:val="004970D8"/>
    <w:rsid w:val="004C130D"/>
    <w:rsid w:val="004D4AFE"/>
    <w:rsid w:val="00537D9A"/>
    <w:rsid w:val="0056281A"/>
    <w:rsid w:val="00572966"/>
    <w:rsid w:val="005B22ED"/>
    <w:rsid w:val="005B48C9"/>
    <w:rsid w:val="005C23B7"/>
    <w:rsid w:val="005C42B1"/>
    <w:rsid w:val="005D2960"/>
    <w:rsid w:val="0064334D"/>
    <w:rsid w:val="00671B06"/>
    <w:rsid w:val="0067405E"/>
    <w:rsid w:val="006B0ACB"/>
    <w:rsid w:val="006D0EE7"/>
    <w:rsid w:val="006D23E2"/>
    <w:rsid w:val="006E5720"/>
    <w:rsid w:val="006F731C"/>
    <w:rsid w:val="007006DC"/>
    <w:rsid w:val="007123CA"/>
    <w:rsid w:val="00747BF4"/>
    <w:rsid w:val="0076356B"/>
    <w:rsid w:val="007700B1"/>
    <w:rsid w:val="007847D8"/>
    <w:rsid w:val="00795849"/>
    <w:rsid w:val="007A21AA"/>
    <w:rsid w:val="00837684"/>
    <w:rsid w:val="00857075"/>
    <w:rsid w:val="00895A83"/>
    <w:rsid w:val="0092099E"/>
    <w:rsid w:val="00926287"/>
    <w:rsid w:val="00927FAC"/>
    <w:rsid w:val="00940CD3"/>
    <w:rsid w:val="00976D83"/>
    <w:rsid w:val="0097704F"/>
    <w:rsid w:val="009A3BD9"/>
    <w:rsid w:val="009C444D"/>
    <w:rsid w:val="009D5327"/>
    <w:rsid w:val="00A1345A"/>
    <w:rsid w:val="00A209EA"/>
    <w:rsid w:val="00A6669B"/>
    <w:rsid w:val="00A87EA3"/>
    <w:rsid w:val="00B1101D"/>
    <w:rsid w:val="00B22531"/>
    <w:rsid w:val="00B60CE6"/>
    <w:rsid w:val="00BC3861"/>
    <w:rsid w:val="00C151FF"/>
    <w:rsid w:val="00C165FD"/>
    <w:rsid w:val="00C65245"/>
    <w:rsid w:val="00CB57CE"/>
    <w:rsid w:val="00CC1DC1"/>
    <w:rsid w:val="00CD71EE"/>
    <w:rsid w:val="00CF1966"/>
    <w:rsid w:val="00D224ED"/>
    <w:rsid w:val="00D35228"/>
    <w:rsid w:val="00D64933"/>
    <w:rsid w:val="00D82794"/>
    <w:rsid w:val="00DE31F5"/>
    <w:rsid w:val="00E05F83"/>
    <w:rsid w:val="00E22A20"/>
    <w:rsid w:val="00E70A4C"/>
    <w:rsid w:val="00E827A2"/>
    <w:rsid w:val="00E8684E"/>
    <w:rsid w:val="00E87C83"/>
    <w:rsid w:val="00E903D0"/>
    <w:rsid w:val="00E91B01"/>
    <w:rsid w:val="00EA4FB7"/>
    <w:rsid w:val="00F101C4"/>
    <w:rsid w:val="00F13067"/>
    <w:rsid w:val="00F14F30"/>
    <w:rsid w:val="00F24B55"/>
    <w:rsid w:val="00F37EDC"/>
    <w:rsid w:val="00F4214C"/>
    <w:rsid w:val="00F425CB"/>
    <w:rsid w:val="00F4633F"/>
    <w:rsid w:val="00F646D7"/>
    <w:rsid w:val="00F66535"/>
    <w:rsid w:val="00F77493"/>
    <w:rsid w:val="00F84FC1"/>
    <w:rsid w:val="00FA3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8EF02"/>
  <w15:docId w15:val="{EEA78BCD-0669-40D5-A752-BAD0A7B5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A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7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E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87EA3"/>
    <w:pPr>
      <w:ind w:left="720"/>
      <w:contextualSpacing/>
    </w:pPr>
  </w:style>
  <w:style w:type="table" w:styleId="TableGrid">
    <w:name w:val="Table Grid"/>
    <w:basedOn w:val="TableNormal"/>
    <w:uiPriority w:val="59"/>
    <w:rsid w:val="00365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1.png@01D4F3A9.11EDD990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</Words>
  <Characters>297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Bechwar</dc:creator>
  <cp:keywords/>
  <dc:description/>
  <cp:lastModifiedBy>David Hypes</cp:lastModifiedBy>
  <cp:revision>2</cp:revision>
  <dcterms:created xsi:type="dcterms:W3CDTF">2025-05-12T19:27:00Z</dcterms:created>
  <dcterms:modified xsi:type="dcterms:W3CDTF">2025-05-12T19:27:00Z</dcterms:modified>
</cp:coreProperties>
</file>